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DD92D1" w14:textId="013412B4" w:rsidR="00CC186F" w:rsidRPr="00CC186F" w:rsidRDefault="00CC186F" w:rsidP="00CC186F">
      <w:pPr>
        <w:jc w:val="center"/>
        <w:rPr>
          <w:rFonts w:ascii="Times New Roman" w:hAnsi="Times New Roman" w:cs="Times New Roman"/>
        </w:rPr>
      </w:pPr>
      <w:r w:rsidRPr="00CC186F">
        <w:rPr>
          <w:rFonts w:ascii="Times New Roman" w:hAnsi="Times New Roman" w:cs="Times New Roman"/>
        </w:rPr>
        <w:t>ORAR PIPP</w:t>
      </w:r>
      <w:r w:rsidR="00115DC1">
        <w:rPr>
          <w:rFonts w:ascii="Times New Roman" w:hAnsi="Times New Roman" w:cs="Times New Roman"/>
        </w:rPr>
        <w:t xml:space="preserve"> an I</w:t>
      </w:r>
      <w:r w:rsidR="00527807">
        <w:rPr>
          <w:rFonts w:ascii="Times New Roman" w:hAnsi="Times New Roman" w:cs="Times New Roman"/>
        </w:rPr>
        <w:t>I</w:t>
      </w:r>
      <w:r w:rsidR="00115DC1">
        <w:rPr>
          <w:rFonts w:ascii="Times New Roman" w:hAnsi="Times New Roman" w:cs="Times New Roman"/>
        </w:rPr>
        <w:t>I</w:t>
      </w:r>
      <w:r w:rsidRPr="00CC186F">
        <w:rPr>
          <w:rFonts w:ascii="Times New Roman" w:hAnsi="Times New Roman" w:cs="Times New Roman"/>
        </w:rPr>
        <w:t xml:space="preserve"> sem I</w:t>
      </w:r>
    </w:p>
    <w:tbl>
      <w:tblPr>
        <w:tblW w:w="1394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40"/>
        <w:gridCol w:w="3445"/>
        <w:gridCol w:w="2853"/>
        <w:gridCol w:w="2786"/>
        <w:gridCol w:w="1892"/>
        <w:gridCol w:w="2326"/>
      </w:tblGrid>
      <w:tr w:rsidR="00527807" w:rsidRPr="00527807" w14:paraId="27B7C361" w14:textId="77777777" w:rsidTr="00527807">
        <w:trPr>
          <w:trHeight w:val="30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43F77A8" w14:textId="77777777" w:rsidR="00527807" w:rsidRPr="00527807" w:rsidRDefault="00527807" w:rsidP="005278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527807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Ora/z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1DE24A7" w14:textId="77777777" w:rsidR="00527807" w:rsidRPr="00527807" w:rsidRDefault="00527807" w:rsidP="005278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527807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Luni</w:t>
            </w:r>
          </w:p>
        </w:tc>
        <w:tc>
          <w:tcPr>
            <w:tcW w:w="2853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230CC1F" w14:textId="77777777" w:rsidR="00527807" w:rsidRPr="00527807" w:rsidRDefault="00527807" w:rsidP="005278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527807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Marți</w:t>
            </w:r>
          </w:p>
        </w:tc>
        <w:tc>
          <w:tcPr>
            <w:tcW w:w="2786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513969B" w14:textId="77777777" w:rsidR="00527807" w:rsidRPr="00527807" w:rsidRDefault="00527807" w:rsidP="005278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527807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Miercuri</w:t>
            </w:r>
          </w:p>
        </w:tc>
        <w:tc>
          <w:tcPr>
            <w:tcW w:w="189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B85A4E1" w14:textId="77777777" w:rsidR="00527807" w:rsidRPr="00527807" w:rsidRDefault="00527807" w:rsidP="005278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527807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Joi</w:t>
            </w:r>
          </w:p>
        </w:tc>
        <w:tc>
          <w:tcPr>
            <w:tcW w:w="2326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1132D26" w14:textId="77777777" w:rsidR="00527807" w:rsidRPr="00527807" w:rsidRDefault="00527807" w:rsidP="005278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527807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Vineri</w:t>
            </w:r>
          </w:p>
        </w:tc>
      </w:tr>
      <w:tr w:rsidR="00527807" w:rsidRPr="00527807" w14:paraId="6BE4F015" w14:textId="77777777" w:rsidTr="00527807">
        <w:trPr>
          <w:trHeight w:val="30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FCF1909" w14:textId="77777777" w:rsidR="00527807" w:rsidRPr="00527807" w:rsidRDefault="00527807" w:rsidP="005278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527807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8-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7003BF8" w14:textId="77777777" w:rsidR="00527807" w:rsidRPr="00527807" w:rsidRDefault="00527807" w:rsidP="005278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</w:p>
        </w:tc>
        <w:tc>
          <w:tcPr>
            <w:tcW w:w="285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F0980CB" w14:textId="77777777" w:rsidR="00527807" w:rsidRPr="00527807" w:rsidRDefault="00527807" w:rsidP="005278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78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A9ED492" w14:textId="77777777" w:rsidR="00527807" w:rsidRPr="00527807" w:rsidRDefault="00527807" w:rsidP="005278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892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A4DC34C" w14:textId="77777777" w:rsidR="00527807" w:rsidRPr="00527807" w:rsidRDefault="00527807" w:rsidP="00527807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527807">
              <w:rPr>
                <w:rFonts w:ascii="Calibri" w:eastAsia="Times New Roman" w:hAnsi="Calibri" w:cs="Calibri"/>
                <w:lang w:eastAsia="en-GB"/>
              </w:rPr>
              <w:t>stiinte si metodica_kifor_C+S</w:t>
            </w:r>
          </w:p>
        </w:tc>
        <w:tc>
          <w:tcPr>
            <w:tcW w:w="232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44A27C8" w14:textId="77777777" w:rsidR="00527807" w:rsidRPr="00527807" w:rsidRDefault="00527807" w:rsidP="00527807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</w:p>
        </w:tc>
      </w:tr>
      <w:tr w:rsidR="00527807" w:rsidRPr="00527807" w14:paraId="2F2CCD42" w14:textId="77777777" w:rsidTr="00527807">
        <w:trPr>
          <w:trHeight w:val="30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8DB39F5" w14:textId="77777777" w:rsidR="00527807" w:rsidRPr="00527807" w:rsidRDefault="00527807" w:rsidP="005278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527807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9-1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D4B4E3D" w14:textId="77777777" w:rsidR="00527807" w:rsidRPr="00527807" w:rsidRDefault="00527807" w:rsidP="005278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</w:p>
        </w:tc>
        <w:tc>
          <w:tcPr>
            <w:tcW w:w="285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D0532A7" w14:textId="77777777" w:rsidR="00527807" w:rsidRPr="00527807" w:rsidRDefault="00527807" w:rsidP="005278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786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B752F38" w14:textId="77777777" w:rsidR="00527807" w:rsidRPr="00527807" w:rsidRDefault="00527807" w:rsidP="005278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527807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Practică pedagogică în învăţământul preşcolar, Popa Maria, 022</w:t>
            </w:r>
          </w:p>
        </w:tc>
        <w:tc>
          <w:tcPr>
            <w:tcW w:w="1892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9A16F9A" w14:textId="77777777" w:rsidR="00527807" w:rsidRPr="00527807" w:rsidRDefault="00527807" w:rsidP="00527807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232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1435551" w14:textId="77777777" w:rsidR="00527807" w:rsidRPr="00527807" w:rsidRDefault="00527807" w:rsidP="005278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</w:p>
        </w:tc>
      </w:tr>
      <w:tr w:rsidR="00527807" w:rsidRPr="00527807" w14:paraId="084F0F71" w14:textId="77777777" w:rsidTr="00527807">
        <w:trPr>
          <w:trHeight w:val="73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4CB25BB" w14:textId="77777777" w:rsidR="00527807" w:rsidRPr="00527807" w:rsidRDefault="00527807" w:rsidP="005278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527807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10-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0735F15" w14:textId="77777777" w:rsidR="00527807" w:rsidRPr="00527807" w:rsidRDefault="00527807" w:rsidP="005278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</w:p>
        </w:tc>
        <w:tc>
          <w:tcPr>
            <w:tcW w:w="285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51394E6" w14:textId="77777777" w:rsidR="00527807" w:rsidRPr="00527807" w:rsidRDefault="00527807" w:rsidP="005278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786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vAlign w:val="center"/>
            <w:hideMark/>
          </w:tcPr>
          <w:p w14:paraId="1B442774" w14:textId="77777777" w:rsidR="00527807" w:rsidRPr="00527807" w:rsidRDefault="00527807" w:rsidP="005278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</w:p>
        </w:tc>
        <w:tc>
          <w:tcPr>
            <w:tcW w:w="1892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0AA5633" w14:textId="77777777" w:rsidR="00527807" w:rsidRPr="00527807" w:rsidRDefault="00527807" w:rsidP="00527807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232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1B999D3" w14:textId="77777777" w:rsidR="00527807" w:rsidRPr="00527807" w:rsidRDefault="00527807" w:rsidP="005278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527807" w:rsidRPr="00527807" w14:paraId="00C65B27" w14:textId="77777777" w:rsidTr="00527807">
        <w:trPr>
          <w:trHeight w:val="70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C102915" w14:textId="77777777" w:rsidR="00527807" w:rsidRPr="00527807" w:rsidRDefault="00527807" w:rsidP="005278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527807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11-12</w:t>
            </w:r>
          </w:p>
        </w:tc>
        <w:tc>
          <w:tcPr>
            <w:tcW w:w="0" w:type="auto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304EBF5" w14:textId="77777777" w:rsidR="00527807" w:rsidRPr="00527807" w:rsidRDefault="00527807" w:rsidP="005278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527807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Istoria ideilor/paradigmelor educaționale, curs, Nicu Adriana </w:t>
            </w:r>
            <w:r w:rsidRPr="00527807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 xml:space="preserve">hwxdtx4 </w:t>
            </w:r>
            <w:hyperlink r:id="rId4" w:tgtFrame="_blank" w:history="1">
              <w:r w:rsidRPr="00527807">
                <w:rPr>
                  <w:rFonts w:ascii="Times New Roman" w:eastAsia="Times New Roman" w:hAnsi="Times New Roman" w:cs="Times New Roman"/>
                  <w:color w:val="0000FF"/>
                  <w:u w:val="single"/>
                  <w:lang w:eastAsia="en-GB"/>
                </w:rPr>
                <w:t>https://meet.google.com/uwi-tdsp-ojc</w:t>
              </w:r>
            </w:hyperlink>
          </w:p>
        </w:tc>
        <w:tc>
          <w:tcPr>
            <w:tcW w:w="285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EDD1456" w14:textId="77777777" w:rsidR="00527807" w:rsidRPr="00527807" w:rsidRDefault="00527807" w:rsidP="005278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</w:p>
        </w:tc>
        <w:tc>
          <w:tcPr>
            <w:tcW w:w="278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261E450" w14:textId="77777777" w:rsidR="00527807" w:rsidRPr="00527807" w:rsidRDefault="00527807" w:rsidP="005278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8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08085F7" w14:textId="77777777" w:rsidR="00527807" w:rsidRPr="00527807" w:rsidRDefault="00527807" w:rsidP="005278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32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DA01158" w14:textId="77777777" w:rsidR="00527807" w:rsidRPr="00527807" w:rsidRDefault="00527807" w:rsidP="005278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527807" w:rsidRPr="00527807" w14:paraId="4E6FE08C" w14:textId="77777777" w:rsidTr="00527807">
        <w:trPr>
          <w:trHeight w:val="76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4A39626" w14:textId="77777777" w:rsidR="00527807" w:rsidRPr="00527807" w:rsidRDefault="00527807" w:rsidP="005278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527807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12-13</w:t>
            </w:r>
          </w:p>
        </w:tc>
        <w:tc>
          <w:tcPr>
            <w:tcW w:w="0" w:type="auto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2C40560" w14:textId="77777777" w:rsidR="00527807" w:rsidRPr="00527807" w:rsidRDefault="00527807" w:rsidP="005278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</w:p>
        </w:tc>
        <w:tc>
          <w:tcPr>
            <w:tcW w:w="285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50F0373" w14:textId="77777777" w:rsidR="00527807" w:rsidRPr="00527807" w:rsidRDefault="00527807" w:rsidP="005278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</w:p>
        </w:tc>
        <w:tc>
          <w:tcPr>
            <w:tcW w:w="278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C0428DF" w14:textId="77777777" w:rsidR="00527807" w:rsidRPr="00527807" w:rsidRDefault="00527807" w:rsidP="005278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8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6A0C18A" w14:textId="77777777" w:rsidR="00527807" w:rsidRPr="00527807" w:rsidRDefault="00527807" w:rsidP="005278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32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02D8C65" w14:textId="77777777" w:rsidR="00527807" w:rsidRPr="00527807" w:rsidRDefault="00527807" w:rsidP="005278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527807" w:rsidRPr="00527807" w14:paraId="1509031E" w14:textId="77777777" w:rsidTr="00527807">
        <w:trPr>
          <w:trHeight w:val="8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5063D3E" w14:textId="77777777" w:rsidR="00527807" w:rsidRPr="00527807" w:rsidRDefault="00527807" w:rsidP="005278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527807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13-1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B6839F5" w14:textId="77777777" w:rsidR="00527807" w:rsidRPr="00527807" w:rsidRDefault="00527807" w:rsidP="005278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527807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Istoria ideilor/paradigmelor educaționale,1, sem.gr1 Nicu Adriana </w:t>
            </w:r>
            <w:r w:rsidRPr="00527807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>hwxdtx4</w:t>
            </w:r>
          </w:p>
        </w:tc>
        <w:tc>
          <w:tcPr>
            <w:tcW w:w="2853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8843BF3" w14:textId="77777777" w:rsidR="00527807" w:rsidRPr="00527807" w:rsidRDefault="00527807" w:rsidP="005278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527807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Educatie muzicala si didactica ed muz. - curs an III, Popa D. codul cursului: lmuwazh https://meet.google.com/yom-mizv-bmx </w:t>
            </w:r>
          </w:p>
        </w:tc>
        <w:tc>
          <w:tcPr>
            <w:tcW w:w="278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3FCD237" w14:textId="77777777" w:rsidR="00527807" w:rsidRPr="00527807" w:rsidRDefault="00527807" w:rsidP="005278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</w:p>
        </w:tc>
        <w:tc>
          <w:tcPr>
            <w:tcW w:w="18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519420E" w14:textId="77777777" w:rsidR="00527807" w:rsidRPr="00527807" w:rsidRDefault="00527807" w:rsidP="005278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32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507BDCD" w14:textId="77777777" w:rsidR="00527807" w:rsidRPr="00527807" w:rsidRDefault="00527807" w:rsidP="005278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527807" w:rsidRPr="00527807" w14:paraId="6B598887" w14:textId="77777777" w:rsidTr="00527807">
        <w:trPr>
          <w:trHeight w:val="136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5C95EBB" w14:textId="77777777" w:rsidR="00527807" w:rsidRPr="00527807" w:rsidRDefault="00527807" w:rsidP="005278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527807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14-1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943F4B0" w14:textId="77777777" w:rsidR="00527807" w:rsidRPr="00527807" w:rsidRDefault="00527807" w:rsidP="005278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527807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Istoria ideilor/paradigmelor educaționale, sem.gr2, Nicu Adriana </w:t>
            </w:r>
            <w:r w:rsidRPr="00527807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>hwxdtx4</w:t>
            </w:r>
          </w:p>
        </w:tc>
        <w:tc>
          <w:tcPr>
            <w:tcW w:w="2853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F0EEC16" w14:textId="77777777" w:rsidR="00527807" w:rsidRPr="00527807" w:rsidRDefault="00527807" w:rsidP="005278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</w:p>
        </w:tc>
        <w:tc>
          <w:tcPr>
            <w:tcW w:w="2786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A83F444" w14:textId="77777777" w:rsidR="00527807" w:rsidRPr="00527807" w:rsidRDefault="00527807" w:rsidP="005278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527807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Educatie muzicala si didactica ed muz. - seminar Gr1, Popa D. codul cursului: lmuwazh</w:t>
            </w:r>
          </w:p>
        </w:tc>
        <w:tc>
          <w:tcPr>
            <w:tcW w:w="1892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33E9A50" w14:textId="77777777" w:rsidR="00527807" w:rsidRPr="00527807" w:rsidRDefault="00527807" w:rsidP="005278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527807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Practică pedagogică în învăţământul preşcolar, Popa Maria, 022</w:t>
            </w:r>
          </w:p>
        </w:tc>
        <w:tc>
          <w:tcPr>
            <w:tcW w:w="232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3B2BF16" w14:textId="77777777" w:rsidR="00527807" w:rsidRPr="00527807" w:rsidRDefault="00527807" w:rsidP="005278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</w:p>
        </w:tc>
      </w:tr>
      <w:tr w:rsidR="00527807" w:rsidRPr="00527807" w14:paraId="358FF413" w14:textId="77777777" w:rsidTr="00527807">
        <w:trPr>
          <w:trHeight w:val="5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4D7A591" w14:textId="77777777" w:rsidR="00527807" w:rsidRPr="00527807" w:rsidRDefault="00527807" w:rsidP="005278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527807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15-1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FF795B3" w14:textId="77777777" w:rsidR="00527807" w:rsidRPr="00527807" w:rsidRDefault="00527807" w:rsidP="005278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</w:p>
        </w:tc>
        <w:tc>
          <w:tcPr>
            <w:tcW w:w="2853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836CEB1" w14:textId="77777777" w:rsidR="00527807" w:rsidRPr="00527807" w:rsidRDefault="00527807" w:rsidP="00527807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527807">
              <w:rPr>
                <w:rFonts w:ascii="Calibri" w:eastAsia="Times New Roman" w:hAnsi="Calibri" w:cs="Calibri"/>
                <w:lang w:eastAsia="en-GB"/>
              </w:rPr>
              <w:t>Etica si deontologie didactică sala 003</w:t>
            </w:r>
          </w:p>
        </w:tc>
        <w:tc>
          <w:tcPr>
            <w:tcW w:w="2786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9A42DE7" w14:textId="77777777" w:rsidR="00527807" w:rsidRPr="00527807" w:rsidRDefault="00527807" w:rsidP="005278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</w:p>
        </w:tc>
        <w:tc>
          <w:tcPr>
            <w:tcW w:w="1892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vAlign w:val="center"/>
            <w:hideMark/>
          </w:tcPr>
          <w:p w14:paraId="7A81A2F9" w14:textId="77777777" w:rsidR="00527807" w:rsidRPr="00527807" w:rsidRDefault="00527807" w:rsidP="005278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</w:p>
        </w:tc>
        <w:tc>
          <w:tcPr>
            <w:tcW w:w="232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A56232A" w14:textId="77777777" w:rsidR="00527807" w:rsidRPr="00527807" w:rsidRDefault="00527807" w:rsidP="00527807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</w:p>
        </w:tc>
      </w:tr>
      <w:tr w:rsidR="00527807" w:rsidRPr="00527807" w14:paraId="0B64D12B" w14:textId="77777777" w:rsidTr="00527807">
        <w:trPr>
          <w:trHeight w:val="109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E93535E" w14:textId="77777777" w:rsidR="00527807" w:rsidRPr="00527807" w:rsidRDefault="00527807" w:rsidP="005278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527807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16-1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4F22E84" w14:textId="77777777" w:rsidR="00527807" w:rsidRPr="00527807" w:rsidRDefault="00527807" w:rsidP="005278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527807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Didactica educației tehnologice C_Geanina Ionescu_Cod p5r53id </w:t>
            </w:r>
          </w:p>
        </w:tc>
        <w:tc>
          <w:tcPr>
            <w:tcW w:w="2853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9EF510C" w14:textId="77777777" w:rsidR="00527807" w:rsidRPr="00527807" w:rsidRDefault="00527807" w:rsidP="00527807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2786" w:type="dxa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D05240E" w14:textId="77777777" w:rsidR="00527807" w:rsidRPr="00527807" w:rsidRDefault="00527807" w:rsidP="005278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527807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Educatie muzicala si didactica ed muz. - seminar Gr 2, Popa D. codul cursului: lmuwazh</w:t>
            </w:r>
          </w:p>
        </w:tc>
        <w:tc>
          <w:tcPr>
            <w:tcW w:w="18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9452019" w14:textId="77777777" w:rsidR="00527807" w:rsidRPr="00527807" w:rsidRDefault="00527807" w:rsidP="005278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</w:p>
        </w:tc>
        <w:tc>
          <w:tcPr>
            <w:tcW w:w="232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BED5863" w14:textId="77777777" w:rsidR="00527807" w:rsidRPr="00527807" w:rsidRDefault="00527807" w:rsidP="005278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527807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br/>
              <w:t>Educație plastică și didactica educației plastice C_Geanina Ionescu_Cod mvsf7q5</w:t>
            </w:r>
          </w:p>
        </w:tc>
      </w:tr>
      <w:tr w:rsidR="00527807" w:rsidRPr="00527807" w14:paraId="12DF00E3" w14:textId="77777777" w:rsidTr="00527807">
        <w:trPr>
          <w:trHeight w:val="108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5B91432" w14:textId="77777777" w:rsidR="00527807" w:rsidRPr="00527807" w:rsidRDefault="00527807" w:rsidP="005278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527807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17-1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8489723" w14:textId="77777777" w:rsidR="00527807" w:rsidRPr="00527807" w:rsidRDefault="00527807" w:rsidP="005278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527807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Didactica educației tehnologice C_Geanina Ionescu_Cod p5r53id</w:t>
            </w:r>
          </w:p>
        </w:tc>
        <w:tc>
          <w:tcPr>
            <w:tcW w:w="285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3DACC71" w14:textId="77777777" w:rsidR="00527807" w:rsidRPr="00527807" w:rsidRDefault="00527807" w:rsidP="005278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</w:p>
        </w:tc>
        <w:tc>
          <w:tcPr>
            <w:tcW w:w="2786" w:type="dxa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BE1E3C3" w14:textId="77777777" w:rsidR="00527807" w:rsidRPr="00527807" w:rsidRDefault="00527807" w:rsidP="005278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</w:p>
        </w:tc>
        <w:tc>
          <w:tcPr>
            <w:tcW w:w="18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3EBB270" w14:textId="77777777" w:rsidR="00527807" w:rsidRPr="00527807" w:rsidRDefault="00527807" w:rsidP="005278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32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429639C" w14:textId="77777777" w:rsidR="00527807" w:rsidRPr="00527807" w:rsidRDefault="00527807" w:rsidP="005278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527807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Educație plastică și didactica educației plastice C_Geanina Ionescu_Cod mvsf7q5</w:t>
            </w:r>
          </w:p>
        </w:tc>
      </w:tr>
      <w:tr w:rsidR="00527807" w:rsidRPr="00527807" w14:paraId="3849470F" w14:textId="77777777" w:rsidTr="00527807">
        <w:trPr>
          <w:trHeight w:val="124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031B433" w14:textId="77777777" w:rsidR="00527807" w:rsidRPr="00527807" w:rsidRDefault="00527807" w:rsidP="005278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527807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lastRenderedPageBreak/>
              <w:t>18-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DDAB0B0" w14:textId="77777777" w:rsidR="00527807" w:rsidRPr="00527807" w:rsidRDefault="00527807" w:rsidP="005278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527807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Didactica educației tehnologice S_Geanina Ionescu_Cod p5r53id</w:t>
            </w:r>
          </w:p>
        </w:tc>
        <w:tc>
          <w:tcPr>
            <w:tcW w:w="285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9B93791" w14:textId="77777777" w:rsidR="00527807" w:rsidRPr="00527807" w:rsidRDefault="00527807" w:rsidP="005278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</w:p>
        </w:tc>
        <w:tc>
          <w:tcPr>
            <w:tcW w:w="278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195712B" w14:textId="77777777" w:rsidR="00527807" w:rsidRPr="00527807" w:rsidRDefault="00527807" w:rsidP="005278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8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D236101" w14:textId="77777777" w:rsidR="00527807" w:rsidRPr="00527807" w:rsidRDefault="00527807" w:rsidP="005278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32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14D29CB" w14:textId="77777777" w:rsidR="00527807" w:rsidRPr="00527807" w:rsidRDefault="00527807" w:rsidP="005278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527807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Educație plastică și didactica educației plastice S_Geanina Ionescu_Cod mvsf7q5</w:t>
            </w:r>
          </w:p>
        </w:tc>
      </w:tr>
      <w:tr w:rsidR="00527807" w:rsidRPr="00527807" w14:paraId="53FC6396" w14:textId="77777777" w:rsidTr="00527807">
        <w:trPr>
          <w:trHeight w:val="103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E37DD18" w14:textId="77777777" w:rsidR="00527807" w:rsidRPr="00527807" w:rsidRDefault="00527807" w:rsidP="005278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527807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19-2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029C8F8" w14:textId="77777777" w:rsidR="00527807" w:rsidRPr="00527807" w:rsidRDefault="00527807" w:rsidP="005278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527807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Didactica educației tehnologice S_Geanina Ionescu_Cod p5r53id</w:t>
            </w:r>
          </w:p>
        </w:tc>
        <w:tc>
          <w:tcPr>
            <w:tcW w:w="285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E0FB7A0" w14:textId="77777777" w:rsidR="00527807" w:rsidRPr="00527807" w:rsidRDefault="00527807" w:rsidP="005278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</w:p>
        </w:tc>
        <w:tc>
          <w:tcPr>
            <w:tcW w:w="278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C042D66" w14:textId="77777777" w:rsidR="00527807" w:rsidRPr="00527807" w:rsidRDefault="00527807" w:rsidP="005278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8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74E6558" w14:textId="77777777" w:rsidR="00527807" w:rsidRPr="00527807" w:rsidRDefault="00527807" w:rsidP="005278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32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59298CB" w14:textId="77777777" w:rsidR="00527807" w:rsidRPr="00527807" w:rsidRDefault="00527807" w:rsidP="005278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527807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Educație plastică și didactica educației plastice S_Geanina Ionescu_Cod mvsf7q5</w:t>
            </w:r>
          </w:p>
        </w:tc>
      </w:tr>
      <w:tr w:rsidR="00527807" w:rsidRPr="00527807" w14:paraId="3B286065" w14:textId="77777777" w:rsidTr="00527807">
        <w:trPr>
          <w:trHeight w:val="30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485420B" w14:textId="77777777" w:rsidR="00527807" w:rsidRPr="00527807" w:rsidRDefault="00527807" w:rsidP="005278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527807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-2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7435D96" w14:textId="77777777" w:rsidR="00527807" w:rsidRPr="00527807" w:rsidRDefault="00527807" w:rsidP="005278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</w:p>
        </w:tc>
        <w:tc>
          <w:tcPr>
            <w:tcW w:w="285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E6A292B" w14:textId="77777777" w:rsidR="00527807" w:rsidRPr="00527807" w:rsidRDefault="00527807" w:rsidP="005278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78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9BA431E" w14:textId="77777777" w:rsidR="00527807" w:rsidRPr="00527807" w:rsidRDefault="00527807" w:rsidP="005278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8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9ADB056" w14:textId="77777777" w:rsidR="00527807" w:rsidRPr="00527807" w:rsidRDefault="00527807" w:rsidP="005278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32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752B64B" w14:textId="77777777" w:rsidR="00527807" w:rsidRPr="00527807" w:rsidRDefault="00527807" w:rsidP="005278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527807" w:rsidRPr="00527807" w14:paraId="2563D020" w14:textId="77777777" w:rsidTr="00527807">
        <w:trPr>
          <w:trHeight w:val="300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706D3FE" w14:textId="77777777" w:rsidR="00527807" w:rsidRPr="00527807" w:rsidRDefault="00527807" w:rsidP="005278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BFF6DD1" w14:textId="77777777" w:rsidR="00527807" w:rsidRPr="00527807" w:rsidRDefault="00527807" w:rsidP="005278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85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124F41F" w14:textId="77777777" w:rsidR="00527807" w:rsidRPr="00527807" w:rsidRDefault="00527807" w:rsidP="005278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786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1B61337" w14:textId="77777777" w:rsidR="00527807" w:rsidRPr="00527807" w:rsidRDefault="00527807" w:rsidP="005278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89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10C0989" w14:textId="77777777" w:rsidR="00527807" w:rsidRPr="00527807" w:rsidRDefault="00527807" w:rsidP="005278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326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5D69D77" w14:textId="77777777" w:rsidR="00527807" w:rsidRPr="00527807" w:rsidRDefault="00527807" w:rsidP="0052780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</w:tbl>
    <w:p w14:paraId="1920F3AA" w14:textId="77777777" w:rsidR="006D1045" w:rsidRDefault="00527807"/>
    <w:sectPr w:rsidR="006D1045" w:rsidSect="00CC186F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1sDQ1MDQzMTM2sjRR0lEKTi0uzszPAykwrAUAPk0zzCwAAAA="/>
  </w:docVars>
  <w:rsids>
    <w:rsidRoot w:val="00CC186F"/>
    <w:rsid w:val="00115DC1"/>
    <w:rsid w:val="00527807"/>
    <w:rsid w:val="00624370"/>
    <w:rsid w:val="00AD130B"/>
    <w:rsid w:val="00C51CD1"/>
    <w:rsid w:val="00CC186F"/>
    <w:rsid w:val="00DD1E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156EE0"/>
  <w15:chartTrackingRefBased/>
  <w15:docId w15:val="{09F888F4-4F96-493A-916B-3AA674259C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CC186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073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03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68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9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9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11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44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6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68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64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71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34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9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2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85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93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67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0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01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83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7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35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02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meet.google.com/uwi-tdsp-oj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36</Words>
  <Characters>1351</Characters>
  <Application>Microsoft Office Word</Application>
  <DocSecurity>0</DocSecurity>
  <Lines>11</Lines>
  <Paragraphs>3</Paragraphs>
  <ScaleCrop>false</ScaleCrop>
  <Company/>
  <LinksUpToDate>false</LinksUpToDate>
  <CharactersWithSpaces>1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men Sonia Duse</dc:creator>
  <cp:keywords/>
  <dc:description/>
  <cp:lastModifiedBy>Carmen Sonia Duse</cp:lastModifiedBy>
  <cp:revision>2</cp:revision>
  <dcterms:created xsi:type="dcterms:W3CDTF">2021-01-07T16:16:00Z</dcterms:created>
  <dcterms:modified xsi:type="dcterms:W3CDTF">2021-01-07T16:16:00Z</dcterms:modified>
</cp:coreProperties>
</file>